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12D62" w:rsidRDefault="00E73B32" w14:paraId="0B1A1BB8" w14:textId="77777777">
      <w:pPr>
        <w:pStyle w:val="Title"/>
      </w:pPr>
      <w:r>
        <w:t>RETINA Documentation</w:t>
      </w:r>
    </w:p>
    <w:p w:rsidR="00B12D62" w:rsidRDefault="00E73B32" w14:paraId="1A6B020C" w14:textId="77777777">
      <w:pPr>
        <w:pStyle w:val="Heading1"/>
      </w:pPr>
      <w:bookmarkStart w:name="retina-documentation" w:id="0"/>
      <w:r>
        <w:t>RETINA Documentation</w:t>
      </w:r>
    </w:p>
    <w:p w:rsidR="00B12D62" w:rsidRDefault="00E73B32" w14:paraId="08B17A99" w14:textId="77777777">
      <w:pPr>
        <w:pStyle w:val="Heading2"/>
      </w:pPr>
      <w:bookmarkStart w:name="what-is-the-retina-project" w:id="1"/>
      <w:r>
        <w:t>What is the RETINA project</w:t>
      </w:r>
    </w:p>
    <w:p w:rsidR="00B12D62" w:rsidRDefault="00E73B32" w14:paraId="64136854" w14:textId="77777777">
      <w:pPr>
        <w:pStyle w:val="Heading3"/>
      </w:pPr>
      <w:bookmarkStart w:name="X1deb4239a9269027a99896ca11924fc1f9cbde7" w:id="2"/>
      <w:r>
        <w:t>Intro to the pieces of the RETINA project</w:t>
      </w:r>
    </w:p>
    <w:p w:rsidR="00B12D62" w:rsidRDefault="00E73B32" w14:paraId="60F4E39A" w14:textId="77777777">
      <w:pPr>
        <w:pStyle w:val="Heading2"/>
      </w:pPr>
      <w:bookmarkStart w:name="X6d655410965f14a99ced88a00900f94e47a1fbf" w:id="3"/>
      <w:bookmarkEnd w:id="2"/>
      <w:bookmarkEnd w:id="1"/>
      <w:r>
        <w:t>What are the main pieces of code that make up the RETINA project</w:t>
      </w:r>
    </w:p>
    <w:p w:rsidR="00B12D62" w:rsidRDefault="00E73B32" w14:paraId="272083B3" w14:textId="77777777">
      <w:pPr>
        <w:pStyle w:val="Compact"/>
        <w:numPr>
          <w:ilvl w:val="0"/>
          <w:numId w:val="2"/>
        </w:numPr>
      </w:pPr>
      <w:r>
        <w:t>The RETINA app</w:t>
      </w:r>
    </w:p>
    <w:p w:rsidR="00B12D62" w:rsidRDefault="00E73B32" w14:paraId="39689D13" w14:textId="77777777">
      <w:pPr>
        <w:pStyle w:val="Compact"/>
        <w:numPr>
          <w:ilvl w:val="1"/>
          <w:numId w:val="3"/>
        </w:numPr>
      </w:pPr>
      <w:r>
        <w:t>primarily php code</w:t>
      </w:r>
    </w:p>
    <w:p w:rsidR="00B12D62" w:rsidRDefault="00E73B32" w14:paraId="0D34A691" w14:textId="77777777">
      <w:pPr>
        <w:pStyle w:val="Compact"/>
        <w:numPr>
          <w:ilvl w:val="1"/>
          <w:numId w:val="3"/>
        </w:numPr>
      </w:pPr>
      <w:r>
        <w:t>collects the data from the user</w:t>
      </w:r>
    </w:p>
    <w:p w:rsidR="00B12D62" w:rsidRDefault="00E73B32" w14:paraId="2317C207" w14:textId="77777777">
      <w:pPr>
        <w:pStyle w:val="Compact"/>
        <w:numPr>
          <w:ilvl w:val="1"/>
          <w:numId w:val="3"/>
        </w:numPr>
      </w:pPr>
      <w:r>
        <w:t>shows sensor data to the user</w:t>
      </w:r>
    </w:p>
    <w:p w:rsidR="00B12D62" w:rsidRDefault="00E73B32" w14:paraId="55C41400" w14:textId="77777777">
      <w:pPr>
        <w:pStyle w:val="Compact"/>
        <w:numPr>
          <w:ilvl w:val="1"/>
          <w:numId w:val="3"/>
        </w:numPr>
      </w:pPr>
      <w:r>
        <w:t>shows model run results to the user</w:t>
      </w:r>
    </w:p>
    <w:p w:rsidR="00B12D62" w:rsidRDefault="00E73B32" w14:paraId="0A6D2EDC" w14:textId="77777777">
      <w:pPr>
        <w:pStyle w:val="Compact"/>
        <w:numPr>
          <w:ilvl w:val="0"/>
          <w:numId w:val="2"/>
        </w:numPr>
      </w:pPr>
      <w:r>
        <w:t>The RETINA database</w:t>
      </w:r>
    </w:p>
    <w:p w:rsidR="00B12D62" w:rsidRDefault="00E73B32" w14:paraId="52C301BF" w14:textId="77777777">
      <w:pPr>
        <w:pStyle w:val="Compact"/>
        <w:numPr>
          <w:ilvl w:val="1"/>
          <w:numId w:val="4"/>
        </w:numPr>
      </w:pPr>
      <w:r>
        <w:t xml:space="preserve">PSQL </w:t>
      </w:r>
      <w:r>
        <w:rPr>
          <w:b/>
          <w:bCs/>
        </w:rPr>
        <w:t>data catalogue</w:t>
      </w:r>
      <w:r>
        <w:t xml:space="preserve"> dedicated to storing RETINA project specific information such</w:t>
      </w:r>
    </w:p>
    <w:p w:rsidR="00B12D62" w:rsidRDefault="00E73B32" w14:paraId="1AFD152C" w14:textId="77777777">
      <w:pPr>
        <w:pStyle w:val="Compact"/>
        <w:numPr>
          <w:ilvl w:val="2"/>
          <w:numId w:val="5"/>
        </w:numPr>
      </w:pPr>
      <w:r>
        <w:t>as user login information</w:t>
      </w:r>
    </w:p>
    <w:p w:rsidR="00B12D62" w:rsidRDefault="00E73B32" w14:paraId="11DC3A1B" w14:textId="77777777">
      <w:pPr>
        <w:pStyle w:val="Compact"/>
        <w:numPr>
          <w:ilvl w:val="2"/>
          <w:numId w:val="5"/>
        </w:numPr>
      </w:pPr>
      <w:r>
        <w:t>site details</w:t>
      </w:r>
    </w:p>
    <w:p w:rsidR="00B12D62" w:rsidRDefault="00E73B32" w14:paraId="6D16D8AB" w14:textId="77777777">
      <w:pPr>
        <w:pStyle w:val="Compact"/>
        <w:numPr>
          <w:ilvl w:val="2"/>
          <w:numId w:val="5"/>
        </w:numPr>
      </w:pPr>
      <w:r>
        <w:t>site management</w:t>
      </w:r>
    </w:p>
    <w:p w:rsidR="00B12D62" w:rsidRDefault="00E73B32" w14:paraId="1244349E" w14:textId="77777777">
      <w:pPr>
        <w:pStyle w:val="Compact"/>
        <w:numPr>
          <w:ilvl w:val="2"/>
          <w:numId w:val="5"/>
        </w:numPr>
      </w:pPr>
      <w:r>
        <w:t>records of model runs triggered through the RETINA app</w:t>
      </w:r>
    </w:p>
    <w:p w:rsidR="00B12D62" w:rsidRDefault="00E73B32" w14:paraId="44F755F8" w14:textId="77777777">
      <w:pPr>
        <w:pStyle w:val="Compact"/>
        <w:numPr>
          <w:ilvl w:val="1"/>
          <w:numId w:val="4"/>
        </w:numPr>
      </w:pPr>
      <w:r>
        <w:t>The data in the RETINA database is supposed to be separate from the BETY database (described below.)</w:t>
      </w:r>
    </w:p>
    <w:p w:rsidR="00B12D62" w:rsidRDefault="00E73B32" w14:paraId="55170F53" w14:textId="77777777">
      <w:pPr>
        <w:pStyle w:val="Compact"/>
        <w:numPr>
          <w:ilvl w:val="0"/>
          <w:numId w:val="2"/>
        </w:numPr>
      </w:pPr>
      <w:r>
        <w:t>The PECAN code</w:t>
      </w:r>
    </w:p>
    <w:p w:rsidR="00B12D62" w:rsidRDefault="00E73B32" w14:paraId="36827136" w14:textId="77777777">
      <w:pPr>
        <w:pStyle w:val="Compact"/>
        <w:numPr>
          <w:ilvl w:val="1"/>
          <w:numId w:val="6"/>
        </w:numPr>
      </w:pPr>
      <w:r>
        <w:t>A bundle of R packages that handle</w:t>
      </w:r>
    </w:p>
    <w:p w:rsidR="00B12D62" w:rsidRDefault="00E73B32" w14:paraId="3A2DEDD9" w14:textId="77777777">
      <w:pPr>
        <w:pStyle w:val="Compact"/>
        <w:numPr>
          <w:ilvl w:val="2"/>
          <w:numId w:val="7"/>
        </w:numPr>
      </w:pPr>
      <w:r>
        <w:t>processing and preparing the data collected from the app and other sources to</w:t>
      </w:r>
    </w:p>
    <w:p w:rsidR="00B12D62" w:rsidRDefault="00E73B32" w14:paraId="57917FF8" w14:textId="77777777">
      <w:pPr>
        <w:pStyle w:val="Compact"/>
        <w:numPr>
          <w:ilvl w:val="3"/>
          <w:numId w:val="8"/>
        </w:numPr>
      </w:pPr>
      <w:r>
        <w:t>use it as model inputs or</w:t>
      </w:r>
    </w:p>
    <w:p w:rsidR="00B12D62" w:rsidRDefault="00E73B32" w14:paraId="33F51BA1" w14:textId="77777777">
      <w:pPr>
        <w:pStyle w:val="Compact"/>
        <w:numPr>
          <w:ilvl w:val="3"/>
          <w:numId w:val="8"/>
        </w:numPr>
      </w:pPr>
      <w:r>
        <w:t>compare with model outputs</w:t>
      </w:r>
    </w:p>
    <w:p w:rsidR="00B12D62" w:rsidRDefault="00E73B32" w14:paraId="12F87BF0" w14:textId="77777777">
      <w:pPr>
        <w:pStyle w:val="Compact"/>
        <w:numPr>
          <w:ilvl w:val="2"/>
          <w:numId w:val="7"/>
        </w:numPr>
      </w:pPr>
      <w:r>
        <w:t>reading model outputs and preparing them for visualizations, comparison with collected data and further analysis</w:t>
      </w:r>
    </w:p>
    <w:p w:rsidR="00B12D62" w:rsidRDefault="00E73B32" w14:paraId="202C73EA" w14:textId="77777777">
      <w:pPr>
        <w:pStyle w:val="Compact"/>
        <w:numPr>
          <w:ilvl w:val="1"/>
          <w:numId w:val="6"/>
        </w:numPr>
      </w:pPr>
      <w:r>
        <w:t>For each model that is used in the RETINA project, there is a specific R PEcAn package that contains (at minimum)</w:t>
      </w:r>
    </w:p>
    <w:p w:rsidR="00B12D62" w:rsidRDefault="00E73B32" w14:paraId="6936BF3A" w14:textId="77777777">
      <w:pPr>
        <w:pStyle w:val="Compact"/>
        <w:numPr>
          <w:ilvl w:val="2"/>
          <w:numId w:val="9"/>
        </w:numPr>
      </w:pPr>
      <w:r>
        <w:t>script for preparing climate data for the model</w:t>
      </w:r>
    </w:p>
    <w:p w:rsidR="00B12D62" w:rsidRDefault="00E73B32" w14:paraId="66B60EC5" w14:textId="77777777">
      <w:pPr>
        <w:pStyle w:val="Compact"/>
        <w:numPr>
          <w:ilvl w:val="2"/>
          <w:numId w:val="9"/>
        </w:numPr>
      </w:pPr>
      <w:r>
        <w:t>script(s) for preparing configuration (i.e. parameterization) files for the model</w:t>
      </w:r>
    </w:p>
    <w:p w:rsidR="00B12D62" w:rsidRDefault="00E73B32" w14:paraId="27073B70" w14:textId="77777777">
      <w:pPr>
        <w:pStyle w:val="Compact"/>
        <w:numPr>
          <w:ilvl w:val="2"/>
          <w:numId w:val="9"/>
        </w:numPr>
      </w:pPr>
      <w:r>
        <w:t>script to execute the model</w:t>
      </w:r>
    </w:p>
    <w:p w:rsidR="00B12D62" w:rsidRDefault="00E73B32" w14:paraId="300A6C9D" w14:textId="676C2B66">
      <w:pPr>
        <w:pStyle w:val="Compact"/>
        <w:numPr>
          <w:ilvl w:val="2"/>
          <w:numId w:val="9"/>
        </w:numPr>
        <w:rPr/>
      </w:pPr>
      <w:r w:rsidR="00E73B32">
        <w:rPr/>
        <w:t xml:space="preserve">script to read the output of the model and translate it from model specific format </w:t>
      </w:r>
      <w:r w:rsidR="37997AB0">
        <w:rPr/>
        <w:t>into</w:t>
      </w:r>
      <w:r w:rsidR="00E73B32">
        <w:rPr/>
        <w:t xml:space="preserve"> a standardized format so that it can be easily compar</w:t>
      </w:r>
      <w:r w:rsidR="191A3E54">
        <w:rPr/>
        <w:t>a</w:t>
      </w:r>
      <w:r w:rsidR="00E73B32">
        <w:rPr/>
        <w:t>ble with other model outputs</w:t>
      </w:r>
    </w:p>
    <w:p w:rsidR="00B12D62" w:rsidRDefault="00E73B32" w14:paraId="35534096" w14:textId="77777777">
      <w:pPr>
        <w:pStyle w:val="Compact"/>
        <w:numPr>
          <w:ilvl w:val="0"/>
          <w:numId w:val="2"/>
        </w:numPr>
      </w:pPr>
      <w:r>
        <w:lastRenderedPageBreak/>
        <w:t>The RETINA R package</w:t>
      </w:r>
    </w:p>
    <w:p w:rsidR="00B12D62" w:rsidRDefault="00E73B32" w14:paraId="235A6308" w14:textId="77777777">
      <w:pPr>
        <w:pStyle w:val="Compact"/>
        <w:numPr>
          <w:ilvl w:val="1"/>
          <w:numId w:val="10"/>
        </w:numPr>
      </w:pPr>
      <w:r>
        <w:t>A series of helper scripts written in R that are specific to the RETINA project and JHI and thus shouldn’t be merged back in with the pecan project</w:t>
      </w:r>
    </w:p>
    <w:p w:rsidR="00B12D62" w:rsidRDefault="00E73B32" w14:paraId="59090D44" w14:textId="77777777">
      <w:pPr>
        <w:pStyle w:val="Compact"/>
        <w:numPr>
          <w:ilvl w:val="1"/>
          <w:numId w:val="10"/>
        </w:numPr>
      </w:pPr>
      <w:r>
        <w:t>These scripts complement the tasks listed more generally with the PECAN code.</w:t>
      </w:r>
    </w:p>
    <w:p w:rsidR="00B12D62" w:rsidRDefault="00E73B32" w14:paraId="342306D4" w14:textId="77777777">
      <w:pPr>
        <w:pStyle w:val="Compact"/>
        <w:numPr>
          <w:ilvl w:val="0"/>
          <w:numId w:val="2"/>
        </w:numPr>
      </w:pPr>
      <w:r>
        <w:t>The BETY database</w:t>
      </w:r>
    </w:p>
    <w:p w:rsidR="00B12D62" w:rsidRDefault="00E73B32" w14:paraId="33679204" w14:textId="77777777">
      <w:pPr>
        <w:pStyle w:val="Compact"/>
        <w:numPr>
          <w:ilvl w:val="1"/>
          <w:numId w:val="11"/>
        </w:numPr>
      </w:pPr>
      <w:r>
        <w:t>PSQL database.</w:t>
      </w:r>
    </w:p>
    <w:p w:rsidR="00B12D62" w:rsidRDefault="00E73B32" w14:paraId="6B6676FB" w14:textId="77777777">
      <w:pPr>
        <w:pStyle w:val="Compact"/>
        <w:numPr>
          <w:ilvl w:val="1"/>
          <w:numId w:val="11"/>
        </w:numPr>
      </w:pPr>
      <w:r>
        <w:t xml:space="preserve">While BETY does house some data, it is better to think of it as a </w:t>
      </w:r>
      <w:r>
        <w:rPr>
          <w:b/>
          <w:bCs/>
        </w:rPr>
        <w:t>metadatabase</w:t>
      </w:r>
      <w:r>
        <w:t xml:space="preserve"> that primarily holds information on the location and format of data</w:t>
      </w:r>
    </w:p>
    <w:p w:rsidR="00B12D62" w:rsidRDefault="00E73B32" w14:paraId="68ABB856" w14:textId="086D2B07">
      <w:pPr>
        <w:pStyle w:val="Compact"/>
        <w:numPr>
          <w:ilvl w:val="1"/>
          <w:numId w:val="11"/>
        </w:numPr>
        <w:rPr/>
      </w:pPr>
      <w:r w:rsidR="00E73B32">
        <w:rPr/>
        <w:t xml:space="preserve">The BETY database is used to track the full </w:t>
      </w:r>
      <w:r w:rsidR="0C2B8F9A">
        <w:rPr/>
        <w:t>provenance</w:t>
      </w:r>
      <w:r w:rsidR="00E73B32">
        <w:rPr/>
        <w:t xml:space="preserve"> of all data used when a model run is generated by the RETINA app including:</w:t>
      </w:r>
    </w:p>
    <w:p w:rsidR="00B12D62" w:rsidRDefault="00E73B32" w14:paraId="15D65080" w14:textId="77777777">
      <w:pPr>
        <w:pStyle w:val="Compact"/>
        <w:numPr>
          <w:ilvl w:val="2"/>
          <w:numId w:val="12"/>
        </w:numPr>
      </w:pPr>
      <w:r>
        <w:t>records of all raw data and processed data used for drivers, parameterization and benchmarking (for every step of processing)</w:t>
      </w:r>
    </w:p>
    <w:p w:rsidR="00B12D62" w:rsidRDefault="00E73B32" w14:paraId="151CEED7" w14:textId="77777777">
      <w:pPr>
        <w:pStyle w:val="Compact"/>
        <w:numPr>
          <w:ilvl w:val="2"/>
          <w:numId w:val="12"/>
        </w:numPr>
      </w:pPr>
      <w:r>
        <w:t>records of run settings and model specific parameterization for model runs</w:t>
      </w:r>
    </w:p>
    <w:p w:rsidR="00B12D62" w:rsidRDefault="00E73B32" w14:paraId="31EE8F9F" w14:textId="77777777">
      <w:pPr>
        <w:pStyle w:val="Compact"/>
        <w:numPr>
          <w:ilvl w:val="2"/>
          <w:numId w:val="12"/>
        </w:numPr>
      </w:pPr>
      <w:r>
        <w:t>records of model run status and output files</w:t>
      </w:r>
    </w:p>
    <w:bookmarkEnd w:id="3"/>
    <w:bookmarkEnd w:id="0"/>
    <w:sectPr w:rsidR="00B12D62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73B32" w:rsidRDefault="00E73B32" w14:paraId="6489EE0D" w14:textId="77777777">
      <w:pPr>
        <w:spacing w:after="0"/>
      </w:pPr>
      <w:r>
        <w:separator/>
      </w:r>
    </w:p>
  </w:endnote>
  <w:endnote w:type="continuationSeparator" w:id="0">
    <w:p w:rsidR="00E73B32" w:rsidRDefault="00E73B32" w14:paraId="41F221C3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12D62" w:rsidRDefault="00E73B32" w14:paraId="0A37501D" w14:textId="77777777">
      <w:r>
        <w:separator/>
      </w:r>
    </w:p>
  </w:footnote>
  <w:footnote w:type="continuationSeparator" w:id="0">
    <w:p w:rsidR="00B12D62" w:rsidRDefault="00E73B32" w14:paraId="672A6659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86028981">
    <w:abstractNumId w:val="0"/>
  </w:num>
  <w:num w:numId="2" w16cid:durableId="4338653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2039679">
    <w:abstractNumId w:val="1"/>
  </w:num>
  <w:num w:numId="4" w16cid:durableId="681399422">
    <w:abstractNumId w:val="1"/>
  </w:num>
  <w:num w:numId="5" w16cid:durableId="609778896">
    <w:abstractNumId w:val="1"/>
  </w:num>
  <w:num w:numId="6" w16cid:durableId="735786620">
    <w:abstractNumId w:val="1"/>
  </w:num>
  <w:num w:numId="7" w16cid:durableId="150292229">
    <w:abstractNumId w:val="1"/>
  </w:num>
  <w:num w:numId="8" w16cid:durableId="86969988">
    <w:abstractNumId w:val="1"/>
  </w:num>
  <w:num w:numId="9" w16cid:durableId="1686443895">
    <w:abstractNumId w:val="1"/>
  </w:num>
  <w:num w:numId="10" w16cid:durableId="937756247">
    <w:abstractNumId w:val="1"/>
  </w:num>
  <w:num w:numId="11" w16cid:durableId="1965312650">
    <w:abstractNumId w:val="1"/>
  </w:num>
  <w:num w:numId="12" w16cid:durableId="5288413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2D62"/>
    <w:rsid w:val="00B12D62"/>
    <w:rsid w:val="00E73B32"/>
    <w:rsid w:val="0C2B8F9A"/>
    <w:rsid w:val="191A3E54"/>
    <w:rsid w:val="1AB60EB5"/>
    <w:rsid w:val="2CD91D01"/>
    <w:rsid w:val="37997AB0"/>
    <w:rsid w:val="5C08D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2912D8"/>
  <w15:docId w15:val="{46FC02C0-6B41-438E-A5EE-305997CE8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ETINA Documentation</dc:title>
  <dc:creator/>
  <keywords/>
  <lastModifiedBy>Ed Jones</lastModifiedBy>
  <revision>2</revision>
  <dcterms:created xsi:type="dcterms:W3CDTF">2024-02-09T10:24:00.0000000Z</dcterms:created>
  <dcterms:modified xsi:type="dcterms:W3CDTF">2024-02-09T10:26:02.5694792Z</dcterms:modified>
</coreProperties>
</file>